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32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34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36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180.png" ContentType="image/png"/>
  <Override PartName="/word/media/rId38.png" ContentType="image/png"/>
  <Override PartName="/word/media/rId182.png" ContentType="image/png"/>
  <Override PartName="/word/media/rId184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df_mean_std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0-02-10</w:t>
      </w:r>
      <w:r>
        <w:t xml:space="preserve"> </w:t>
      </w:r>
      <w:r>
        <w:t xml:space="preserve">19:15:14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5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5000.0"/>
        <w:tblLook w:firstRow="1"/>
      </w:tblPr>
      <w:tblGrid>
        <w:gridCol w:w="696"/>
        <w:gridCol w:w="3307"/>
        <w:gridCol w:w="870"/>
        <w:gridCol w:w="957"/>
        <w:gridCol w:w="870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id">
              <w:r>
                <w:rPr>
                  <w:rStyle w:val="Hyperlink"/>
                  <w:b/>
                </w:rPr>
                <w:t xml:space="preserve">Subject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x">
              <w:r>
                <w:rPr>
                  <w:rStyle w:val="Hyperlink"/>
                  <w:b/>
                </w:rPr>
                <w:t xml:space="preserve">tBodyAcc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y">
              <w:r>
                <w:rPr>
                  <w:rStyle w:val="Hyperlink"/>
                  <w:b/>
                </w:rPr>
                <w:t xml:space="preserve">tBodyAcc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z">
              <w:r>
                <w:rPr>
                  <w:rStyle w:val="Hyperlink"/>
                  <w:b/>
                </w:rPr>
                <w:t xml:space="preserve">tBodyAcc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x">
              <w:r>
                <w:rPr>
                  <w:rStyle w:val="Hyperlink"/>
                  <w:b/>
                </w:rPr>
                <w:t xml:space="preserve">tBodyAcc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y">
              <w:r>
                <w:rPr>
                  <w:rStyle w:val="Hyperlink"/>
                  <w:b/>
                </w:rPr>
                <w:t xml:space="preserve">tBodyAcc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z">
              <w:r>
                <w:rPr>
                  <w:rStyle w:val="Hyperlink"/>
                  <w:b/>
                </w:rPr>
                <w:t xml:space="preserve">tBodyAcc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x">
              <w:r>
                <w:rPr>
                  <w:rStyle w:val="Hyperlink"/>
                  <w:b/>
                </w:rPr>
                <w:t xml:space="preserve">tGravityAcc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y">
              <w:r>
                <w:rPr>
                  <w:rStyle w:val="Hyperlink"/>
                  <w:b/>
                </w:rPr>
                <w:t xml:space="preserve">tGravityAcc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z">
              <w:r>
                <w:rPr>
                  <w:rStyle w:val="Hyperlink"/>
                  <w:b/>
                </w:rPr>
                <w:t xml:space="preserve">tGravityAcc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x">
              <w:r>
                <w:rPr>
                  <w:rStyle w:val="Hyperlink"/>
                  <w:b/>
                </w:rPr>
                <w:t xml:space="preserve">tGravityAcc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y">
              <w:r>
                <w:rPr>
                  <w:rStyle w:val="Hyperlink"/>
                  <w:b/>
                </w:rPr>
                <w:t xml:space="preserve">tGravityAcc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z">
              <w:r>
                <w:rPr>
                  <w:rStyle w:val="Hyperlink"/>
                  <w:b/>
                </w:rPr>
                <w:t xml:space="preserve">tGravityAcc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x">
              <w:r>
                <w:rPr>
                  <w:rStyle w:val="Hyperlink"/>
                  <w:b/>
                </w:rPr>
                <w:t xml:space="preserve">tBodyAccJerk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y">
              <w:r>
                <w:rPr>
                  <w:rStyle w:val="Hyperlink"/>
                  <w:b/>
                </w:rPr>
                <w:t xml:space="preserve">tBodyAccJerk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z">
              <w:r>
                <w:rPr>
                  <w:rStyle w:val="Hyperlink"/>
                  <w:b/>
                </w:rPr>
                <w:t xml:space="preserve">tBodyAccJerk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x">
              <w:r>
                <w:rPr>
                  <w:rStyle w:val="Hyperlink"/>
                  <w:b/>
                </w:rPr>
                <w:t xml:space="preserve">tBodyAccJerk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y">
              <w:r>
                <w:rPr>
                  <w:rStyle w:val="Hyperlink"/>
                  <w:b/>
                </w:rPr>
                <w:t xml:space="preserve">tBodyAccJerk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z">
              <w:r>
                <w:rPr>
                  <w:rStyle w:val="Hyperlink"/>
                  <w:b/>
                </w:rPr>
                <w:t xml:space="preserve">tBodyAccJerk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x">
              <w:r>
                <w:rPr>
                  <w:rStyle w:val="Hyperlink"/>
                  <w:b/>
                </w:rPr>
                <w:t xml:space="preserve">tBodyGyro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y">
              <w:r>
                <w:rPr>
                  <w:rStyle w:val="Hyperlink"/>
                  <w:b/>
                </w:rPr>
                <w:t xml:space="preserve">tBodyGyro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z">
              <w:r>
                <w:rPr>
                  <w:rStyle w:val="Hyperlink"/>
                  <w:b/>
                </w:rPr>
                <w:t xml:space="preserve">tBodyGyro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x">
              <w:r>
                <w:rPr>
                  <w:rStyle w:val="Hyperlink"/>
                  <w:b/>
                </w:rPr>
                <w:t xml:space="preserve">tBodyGyro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y">
              <w:r>
                <w:rPr>
                  <w:rStyle w:val="Hyperlink"/>
                  <w:b/>
                </w:rPr>
                <w:t xml:space="preserve">tBodyGyro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z">
              <w:r>
                <w:rPr>
                  <w:rStyle w:val="Hyperlink"/>
                  <w:b/>
                </w:rPr>
                <w:t xml:space="preserve">tBodyGyro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x">
              <w:r>
                <w:rPr>
                  <w:rStyle w:val="Hyperlink"/>
                  <w:b/>
                </w:rPr>
                <w:t xml:space="preserve">tBodyGyroJerk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y">
              <w:r>
                <w:rPr>
                  <w:rStyle w:val="Hyperlink"/>
                  <w:b/>
                </w:rPr>
                <w:t xml:space="preserve">tBodyGyroJerk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z">
              <w:r>
                <w:rPr>
                  <w:rStyle w:val="Hyperlink"/>
                  <w:b/>
                </w:rPr>
                <w:t xml:space="preserve">tBodyGyroJerk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x">
              <w:r>
                <w:rPr>
                  <w:rStyle w:val="Hyperlink"/>
                  <w:b/>
                </w:rPr>
                <w:t xml:space="preserve">tBodyGyroJerk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y">
              <w:r>
                <w:rPr>
                  <w:rStyle w:val="Hyperlink"/>
                  <w:b/>
                </w:rPr>
                <w:t xml:space="preserve">tBodyGyroJerk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z">
              <w:r>
                <w:rPr>
                  <w:rStyle w:val="Hyperlink"/>
                  <w:b/>
                </w:rPr>
                <w:t xml:space="preserve">tBodyGyroJerk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-mean">
              <w:r>
                <w:rPr>
                  <w:rStyle w:val="Hyperlink"/>
                  <w:b/>
                </w:rPr>
                <w:t xml:space="preserve">tBodyAcc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-std">
              <w:r>
                <w:rPr>
                  <w:rStyle w:val="Hyperlink"/>
                  <w:b/>
                </w:rPr>
                <w:t xml:space="preserve">tBodyAcc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-mean">
              <w:r>
                <w:rPr>
                  <w:rStyle w:val="Hyperlink"/>
                  <w:b/>
                </w:rPr>
                <w:t xml:space="preserve">tGravityAcc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-std">
              <w:r>
                <w:rPr>
                  <w:rStyle w:val="Hyperlink"/>
                  <w:b/>
                </w:rPr>
                <w:t xml:space="preserve">tGravityAcc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-mean">
              <w:r>
                <w:rPr>
                  <w:rStyle w:val="Hyperlink"/>
                  <w:b/>
                </w:rPr>
                <w:t xml:space="preserve">tBodyAccJerk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-std">
              <w:r>
                <w:rPr>
                  <w:rStyle w:val="Hyperlink"/>
                  <w:b/>
                </w:rPr>
                <w:t xml:space="preserve">tBodyAccJerk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-mean">
              <w:r>
                <w:rPr>
                  <w:rStyle w:val="Hyperlink"/>
                  <w:b/>
                </w:rPr>
                <w:t xml:space="preserve">tBodyGyro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-std">
              <w:r>
                <w:rPr>
                  <w:rStyle w:val="Hyperlink"/>
                  <w:b/>
                </w:rPr>
                <w:t xml:space="preserve">tBodyGyro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-mean">
              <w:r>
                <w:rPr>
                  <w:rStyle w:val="Hyperlink"/>
                  <w:b/>
                </w:rPr>
                <w:t xml:space="preserve">tBodyGyroJerk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-std">
              <w:r>
                <w:rPr>
                  <w:rStyle w:val="Hyperlink"/>
                  <w:b/>
                </w:rPr>
                <w:t xml:space="preserve">tBodyGyroJerk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x">
              <w:r>
                <w:rPr>
                  <w:rStyle w:val="Hyperlink"/>
                  <w:b/>
                </w:rPr>
                <w:t xml:space="preserve">fBodyAcc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y">
              <w:r>
                <w:rPr>
                  <w:rStyle w:val="Hyperlink"/>
                  <w:b/>
                </w:rPr>
                <w:t xml:space="preserve">fBodyAcc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z">
              <w:r>
                <w:rPr>
                  <w:rStyle w:val="Hyperlink"/>
                  <w:b/>
                </w:rPr>
                <w:t xml:space="preserve">fBodyAcc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x">
              <w:r>
                <w:rPr>
                  <w:rStyle w:val="Hyperlink"/>
                  <w:b/>
                </w:rPr>
                <w:t xml:space="preserve">fBodyAcc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y">
              <w:r>
                <w:rPr>
                  <w:rStyle w:val="Hyperlink"/>
                  <w:b/>
                </w:rPr>
                <w:t xml:space="preserve">fBodyAcc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z">
              <w:r>
                <w:rPr>
                  <w:rStyle w:val="Hyperlink"/>
                  <w:b/>
                </w:rPr>
                <w:t xml:space="preserve">fBodyAcc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freq-x">
              <w:r>
                <w:rPr>
                  <w:rStyle w:val="Hyperlink"/>
                  <w:b/>
                </w:rPr>
                <w:t xml:space="preserve">fBodyAcc-meanFreq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freq-y">
              <w:r>
                <w:rPr>
                  <w:rStyle w:val="Hyperlink"/>
                  <w:b/>
                </w:rPr>
                <w:t xml:space="preserve">fBodyAcc-meanFreq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freq-z">
              <w:r>
                <w:rPr>
                  <w:rStyle w:val="Hyperlink"/>
                  <w:b/>
                </w:rPr>
                <w:t xml:space="preserve">fBodyAcc-meanFreq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x">
              <w:r>
                <w:rPr>
                  <w:rStyle w:val="Hyperlink"/>
                  <w:b/>
                </w:rPr>
                <w:t xml:space="preserve">fBodyAccJerk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y">
              <w:r>
                <w:rPr>
                  <w:rStyle w:val="Hyperlink"/>
                  <w:b/>
                </w:rPr>
                <w:t xml:space="preserve">fBodyAccJerk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z">
              <w:r>
                <w:rPr>
                  <w:rStyle w:val="Hyperlink"/>
                  <w:b/>
                </w:rPr>
                <w:t xml:space="preserve">fBodyAccJerk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x">
              <w:r>
                <w:rPr>
                  <w:rStyle w:val="Hyperlink"/>
                  <w:b/>
                </w:rPr>
                <w:t xml:space="preserve">fBodyAccJerk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y">
              <w:r>
                <w:rPr>
                  <w:rStyle w:val="Hyperlink"/>
                  <w:b/>
                </w:rPr>
                <w:t xml:space="preserve">fBodyAccJerk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z">
              <w:r>
                <w:rPr>
                  <w:rStyle w:val="Hyperlink"/>
                  <w:b/>
                </w:rPr>
                <w:t xml:space="preserve">fBodyAccJerk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freq-x">
              <w:r>
                <w:rPr>
                  <w:rStyle w:val="Hyperlink"/>
                  <w:b/>
                </w:rPr>
                <w:t xml:space="preserve">fBodyAccJerk-meanFreq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freq-y">
              <w:r>
                <w:rPr>
                  <w:rStyle w:val="Hyperlink"/>
                  <w:b/>
                </w:rPr>
                <w:t xml:space="preserve">fBodyAccJerk-meanFreq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freq-z">
              <w:r>
                <w:rPr>
                  <w:rStyle w:val="Hyperlink"/>
                  <w:b/>
                </w:rPr>
                <w:t xml:space="preserve">fBodyAccJerk-meanFreq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x">
              <w:r>
                <w:rPr>
                  <w:rStyle w:val="Hyperlink"/>
                  <w:b/>
                </w:rPr>
                <w:t xml:space="preserve">fBodyGyro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y">
              <w:r>
                <w:rPr>
                  <w:rStyle w:val="Hyperlink"/>
                  <w:b/>
                </w:rPr>
                <w:t xml:space="preserve">fBodyGyro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z">
              <w:r>
                <w:rPr>
                  <w:rStyle w:val="Hyperlink"/>
                  <w:b/>
                </w:rPr>
                <w:t xml:space="preserve">fBodyGyro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x">
              <w:r>
                <w:rPr>
                  <w:rStyle w:val="Hyperlink"/>
                  <w:b/>
                </w:rPr>
                <w:t xml:space="preserve">fBodyGyro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y">
              <w:r>
                <w:rPr>
                  <w:rStyle w:val="Hyperlink"/>
                  <w:b/>
                </w:rPr>
                <w:t xml:space="preserve">fBodyGyro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z">
              <w:r>
                <w:rPr>
                  <w:rStyle w:val="Hyperlink"/>
                  <w:b/>
                </w:rPr>
                <w:t xml:space="preserve">fBodyGyro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freq-x">
              <w:r>
                <w:rPr>
                  <w:rStyle w:val="Hyperlink"/>
                  <w:b/>
                </w:rPr>
                <w:t xml:space="preserve">fBodyGyro-meanFreq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freq-y">
              <w:r>
                <w:rPr>
                  <w:rStyle w:val="Hyperlink"/>
                  <w:b/>
                </w:rPr>
                <w:t xml:space="preserve">fBodyGyro-meanFreq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freq-z">
              <w:r>
                <w:rPr>
                  <w:rStyle w:val="Hyperlink"/>
                  <w:b/>
                </w:rPr>
                <w:t xml:space="preserve">fBodyGyro-meanFreq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mean">
              <w:r>
                <w:rPr>
                  <w:rStyle w:val="Hyperlink"/>
                  <w:b/>
                </w:rPr>
                <w:t xml:space="preserve">fBodyAcc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std">
              <w:r>
                <w:rPr>
                  <w:rStyle w:val="Hyperlink"/>
                  <w:b/>
                </w:rPr>
                <w:t xml:space="preserve">fBodyAcc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meanfreq">
              <w:r>
                <w:rPr>
                  <w:rStyle w:val="Hyperlink"/>
                  <w:b/>
                </w:rPr>
                <w:t xml:space="preserve">fBodyAccMag-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mean">
              <w:r>
                <w:rPr>
                  <w:rStyle w:val="Hyperlink"/>
                  <w:b/>
                </w:rPr>
                <w:t xml:space="preserve">fBodyBodyAccJerk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std">
              <w:r>
                <w:rPr>
                  <w:rStyle w:val="Hyperlink"/>
                  <w:b/>
                </w:rPr>
                <w:t xml:space="preserve">fBodyBodyAccJerk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meanfreq">
              <w:r>
                <w:rPr>
                  <w:rStyle w:val="Hyperlink"/>
                  <w:b/>
                </w:rPr>
                <w:t xml:space="preserve">fBodyBodyAccJerkMag-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mean">
              <w:r>
                <w:rPr>
                  <w:rStyle w:val="Hyperlink"/>
                  <w:b/>
                </w:rPr>
                <w:t xml:space="preserve">fBodyBodyGyro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std">
              <w:r>
                <w:rPr>
                  <w:rStyle w:val="Hyperlink"/>
                  <w:b/>
                </w:rPr>
                <w:t xml:space="preserve">fBodyBodyGyro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meanfreq">
              <w:r>
                <w:rPr>
                  <w:rStyle w:val="Hyperlink"/>
                  <w:b/>
                </w:rPr>
                <w:t xml:space="preserve">fBodyBodyGyroMag-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mean">
              <w:r>
                <w:rPr>
                  <w:rStyle w:val="Hyperlink"/>
                  <w:b/>
                </w:rPr>
                <w:t xml:space="preserve">fBodyBodyGyroJerk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std">
              <w:r>
                <w:rPr>
                  <w:rStyle w:val="Hyperlink"/>
                  <w:b/>
                </w:rPr>
                <w:t xml:space="preserve">fBodyBodyGyroJerk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meanfreq">
              <w:r>
                <w:rPr>
                  <w:rStyle w:val="Hyperlink"/>
                  <w:b/>
                </w:rPr>
                <w:t xml:space="preserve">fBodyBodyGyroJerkMag-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subjectid"/>
      <w:r>
        <w:t xml:space="preserve">SubjectID</w:t>
      </w:r>
      <w:bookmarkEnd w:id="23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;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; 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1-Subject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ctivity"/>
      <w:r>
        <w:t xml:space="preserve">Activity</w:t>
      </w:r>
      <w:bookmarkEnd w:id="25"/>
    </w:p>
    <w:tbl>
      <w:tblPr>
        <w:tblStyle w:val="Table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LAYING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2-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bodyacc-mean-x"/>
      <w:r>
        <w:t xml:space="preserve">tBodyAcc-mean-X</w:t>
      </w:r>
      <w:bookmarkEnd w:id="2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6; 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9; 0.6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3-tBodyAcc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bodyacc-mean-y"/>
      <w:r>
        <w:t xml:space="preserve">tBodyAcc-mean-Y</w:t>
      </w:r>
      <w:bookmarkEnd w:id="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6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4-tBodyAcc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bodyacc-mean-z"/>
      <w:r>
        <w:t xml:space="preserve">tBodyAcc-mean-Z</w:t>
      </w:r>
      <w:bookmarkEnd w:id="3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5-tBodyAcc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bodyacc-std-x"/>
      <w:r>
        <w:t xml:space="preserve">tBodyAcc-std-X</w:t>
      </w:r>
      <w:bookmarkEnd w:id="3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6-tBodyAcc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bodyacc-std-y"/>
      <w:r>
        <w:t xml:space="preserve">tBodyAcc-std-Y</w:t>
      </w:r>
      <w:bookmarkEnd w:id="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7-tBodyAcc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bodyacc-std-z"/>
      <w:r>
        <w:t xml:space="preserve">tBodyAcc-std-Z</w:t>
      </w:r>
      <w:bookmarkEnd w:id="3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8-tBodyAcc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gravityacc-mean-x"/>
      <w:r>
        <w:t xml:space="preserve">tGravityAcc-mean-X</w:t>
      </w:r>
      <w:bookmarkEnd w:id="39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3; 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9-tGravityAcc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gravityacc-mean-y"/>
      <w:r>
        <w:t xml:space="preserve">tGravityAcc-mean-Y</w:t>
      </w:r>
      <w:bookmarkEnd w:id="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6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9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10-tGravityAcc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gravityacc-mean-z"/>
      <w:r>
        <w:t xml:space="preserve">tGravityAcc-mean-Z</w:t>
      </w:r>
      <w:bookmarkEnd w:id="43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11-tGravityAcc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gravityacc-std-x"/>
      <w:r>
        <w:t xml:space="preserve">tGravityAcc-std-X</w:t>
      </w:r>
      <w:bookmarkEnd w:id="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12-tGravityAcc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gravityacc-std-y"/>
      <w:r>
        <w:t xml:space="preserve">tGravityAcc-std-Y</w:t>
      </w:r>
      <w:bookmarkEnd w:id="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13-tGravityAcc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gravityacc-std-z"/>
      <w:r>
        <w:t xml:space="preserve">tGravityAcc-std-Z</w:t>
      </w:r>
      <w:bookmarkEnd w:id="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14-tGravityAcc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bodyaccjerk-mean-x"/>
      <w:r>
        <w:t xml:space="preserve">tBodyAccJerk-mean-X</w:t>
      </w:r>
      <w:bookmarkEnd w:id="5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5; 0.8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15-tBodyAccJerk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bodyaccjerk-mean-y"/>
      <w:r>
        <w:t xml:space="preserve">tBodyAccJerk-mean-Y</w:t>
      </w:r>
      <w:bookmarkEnd w:id="5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0.9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16-tBodyAccJerk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bodyaccjerk-mean-z"/>
      <w:r>
        <w:t xml:space="preserve">tBodyAccJerk-mean-Z</w:t>
      </w:r>
      <w:bookmarkEnd w:id="5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3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1; 0.8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17-tBodyAccJerk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bodyaccjerk-std-x"/>
      <w:r>
        <w:t xml:space="preserve">tBodyAccJerk-std-X</w:t>
      </w:r>
      <w:bookmarkEnd w:id="5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18-tBodyAccJerk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bodyaccjerk-std-y"/>
      <w:r>
        <w:t xml:space="preserve">tBodyAccJerk-std-Y</w:t>
      </w:r>
      <w:bookmarkEnd w:id="5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19-tBodyAccJerk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tbodyaccjerk-std-z"/>
      <w:r>
        <w:t xml:space="preserve">tBodyAccJerk-std-Z</w:t>
      </w:r>
      <w:bookmarkEnd w:id="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20-tBodyAccJerk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bodygyro-mean-x"/>
      <w:r>
        <w:t xml:space="preserve">tBodyGyro-mean-X</w:t>
      </w:r>
      <w:bookmarkEnd w:id="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21-tBodyGyro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bodygyro-mean-y"/>
      <w:r>
        <w:t xml:space="preserve">tBodyGyro-mean-Y</w:t>
      </w:r>
      <w:bookmarkEnd w:id="6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7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22-tBodyGyro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tbodygyro-mean-z"/>
      <w:r>
        <w:t xml:space="preserve">tBodyGyro-mean-Z</w:t>
      </w:r>
      <w:bookmarkEnd w:id="6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8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23-tBodyGyro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tbodygyro-std-x"/>
      <w:r>
        <w:t xml:space="preserve">tBodyGyro-std-X</w:t>
      </w:r>
      <w:bookmarkEnd w:id="6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24-tBodyGyro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tbodygyro-std-y"/>
      <w:r>
        <w:t xml:space="preserve">tBodyGyro-std-Y</w:t>
      </w:r>
      <w:bookmarkEnd w:id="7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25-tBodyGyro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tbodygyro-std-z"/>
      <w:r>
        <w:t xml:space="preserve">tBodyGyro-std-Z</w:t>
      </w:r>
      <w:bookmarkEnd w:id="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26-tBodyGyro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tbodygyrojerk-mean-x"/>
      <w:r>
        <w:t xml:space="preserve">tBodyGyroJerk-mean-X</w:t>
      </w:r>
      <w:bookmarkEnd w:id="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6; 0.8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27-tBodyGyroJerk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tbodygyrojerk-mean-y"/>
      <w:r>
        <w:t xml:space="preserve">tBodyGyroJerk-mean-Y</w:t>
      </w:r>
      <w:bookmarkEnd w:id="7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78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28-tBodyGyroJerk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tbodygyrojerk-mean-z"/>
      <w:r>
        <w:t xml:space="preserve">tBodyGyroJerk-mean-Z</w:t>
      </w:r>
      <w:bookmarkEnd w:id="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7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29-tBodyGyroJerk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tbodygyrojerk-std-x"/>
      <w:r>
        <w:t xml:space="preserve">tBodyGyroJerk-std-X</w:t>
      </w:r>
      <w:bookmarkEnd w:id="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30-tBodyGyroJerk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tbodygyrojerk-std-y"/>
      <w:r>
        <w:t xml:space="preserve">tBodyGyroJerk-std-Y</w:t>
      </w:r>
      <w:bookmarkEnd w:id="8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31-tBodyGyroJerk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tbodygyrojerk-std-z"/>
      <w:r>
        <w:t xml:space="preserve">tBodyGyroJerk-std-Z</w:t>
      </w:r>
      <w:bookmarkEnd w:id="8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32-tBodyGyroJerk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tbodyaccmag-mean"/>
      <w:r>
        <w:t xml:space="preserve">tBodyAccMag-mean</w:t>
      </w:r>
      <w:bookmarkEnd w:id="8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33-tBodyAcc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tbodyaccmag-std"/>
      <w:r>
        <w:t xml:space="preserve">tBodyAccMag-std</w:t>
      </w:r>
      <w:bookmarkEnd w:id="8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34-tBodyAcc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tgravityaccmag-mean"/>
      <w:r>
        <w:t xml:space="preserve">tGravityAccMag-mean</w:t>
      </w:r>
      <w:bookmarkEnd w:id="9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35-tGravityAcc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tgravityaccmag-std"/>
      <w:r>
        <w:t xml:space="preserve">tGravityAccMag-std</w:t>
      </w:r>
      <w:bookmarkEnd w:id="9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36-tGravityAcc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tbodyaccjerkmag-mean"/>
      <w:r>
        <w:t xml:space="preserve">tBodyAccJerkMag-mean</w:t>
      </w:r>
      <w:bookmarkEnd w:id="9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37-tBodyAcc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tbodyaccjerkmag-std"/>
      <w:r>
        <w:t xml:space="preserve">tBodyAccJerkMag-std</w:t>
      </w:r>
      <w:bookmarkEnd w:id="9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8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38-tBodyAcc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tbodygyromag-mean"/>
      <w:r>
        <w:t xml:space="preserve">tBodyGyroMag-mean</w:t>
      </w:r>
      <w:bookmarkEnd w:id="9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39-tBodyGyro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tbodygyromag-std"/>
      <w:r>
        <w:t xml:space="preserve">tBodyGyroMag-std</w:t>
      </w:r>
      <w:bookmarkEnd w:id="10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8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40-tBodyGyro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tbodygyrojerkmag-mean"/>
      <w:r>
        <w:t xml:space="preserve">tBodyGyroJerkMag-mean</w:t>
      </w:r>
      <w:bookmarkEnd w:id="10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41-tBodyGyro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tbodygyrojerkmag-std"/>
      <w:r>
        <w:t xml:space="preserve">tBodyGyroJerkMag-std</w:t>
      </w:r>
      <w:bookmarkEnd w:id="10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42-tBodyGyro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fbodyacc-mean-x"/>
      <w:r>
        <w:t xml:space="preserve">fBodyAcc-mean-X</w:t>
      </w:r>
      <w:bookmarkEnd w:id="10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43-fBodyAcc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fbodyacc-mean-y"/>
      <w:r>
        <w:t xml:space="preserve">fBodyAcc-mean-Y</w:t>
      </w:r>
      <w:bookmarkEnd w:id="10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44-fBodyAcc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fbodyacc-mean-z"/>
      <w:r>
        <w:t xml:space="preserve">fBodyAcc-mean-Z</w:t>
      </w:r>
      <w:bookmarkEnd w:id="11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45-fBodyAcc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fbodyacc-std-x"/>
      <w:r>
        <w:t xml:space="preserve">fBodyAcc-std-X</w:t>
      </w:r>
      <w:bookmarkEnd w:id="11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46-fBodyAcc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fbodyacc-std-y"/>
      <w:r>
        <w:t xml:space="preserve">fBodyAcc-std-Y</w:t>
      </w:r>
      <w:bookmarkEnd w:id="11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47-fBodyAcc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fbodyacc-std-z"/>
      <w:r>
        <w:t xml:space="preserve">fBodyAcc-std-Z</w:t>
      </w:r>
      <w:bookmarkEnd w:id="11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48-fBodyAcc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fbodyacc-meanfreq-x"/>
      <w:r>
        <w:t xml:space="preserve">fBodyAcc-meanFreq-X</w:t>
      </w:r>
      <w:bookmarkEnd w:id="11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1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3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49-fBodyAcc-meanFreq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fbodyacc-meanfreq-y"/>
      <w:r>
        <w:t xml:space="preserve">fBodyAcc-meanFreq-Y</w:t>
      </w:r>
      <w:bookmarkEnd w:id="12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8; 0.8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50-fBodyAcc-meanFreq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fbodyacc-meanfreq-z"/>
      <w:r>
        <w:t xml:space="preserve">fBodyAcc-meanFreq-Z</w:t>
      </w:r>
      <w:bookmarkEnd w:id="12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51-fBodyAcc-meanFreq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fbodyaccjerk-mean-x"/>
      <w:r>
        <w:t xml:space="preserve">fBodyAccJerk-mean-X</w:t>
      </w:r>
      <w:bookmarkEnd w:id="12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52-fBodyAccJerk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fbodyaccjerk-mean-y"/>
      <w:r>
        <w:t xml:space="preserve">fBodyAccJerk-mean-Y</w:t>
      </w:r>
      <w:bookmarkEnd w:id="12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53-fBodyAccJerk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fbodyaccjerk-mean-z"/>
      <w:r>
        <w:t xml:space="preserve">fBodyAccJerk-mean-Z</w:t>
      </w:r>
      <w:bookmarkEnd w:id="1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54-fBodyAccJerk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fbodyaccjerk-std-x"/>
      <w:r>
        <w:t xml:space="preserve">fBodyAccJerk-std-X</w:t>
      </w:r>
      <w:bookmarkEnd w:id="1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55-fBodyAccJerk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fbodyaccjerk-std-y"/>
      <w:r>
        <w:t xml:space="preserve">fBodyAccJerk-std-Y</w:t>
      </w:r>
      <w:bookmarkEnd w:id="13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9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56-fBodyAccJerk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5" w:name="fbodyaccjerk-std-z"/>
      <w:r>
        <w:t xml:space="preserve">fBodyAccJerk-std-Z</w:t>
      </w:r>
      <w:bookmarkEnd w:id="13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57-fBodyAccJerk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7" w:name="fbodyaccjerk-meanfreq-x"/>
      <w:r>
        <w:t xml:space="preserve">fBodyAccJerk-meanFreq-X</w:t>
      </w:r>
      <w:bookmarkEnd w:id="13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2; 0.8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58-fBodyAccJerk-meanFreq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fbodyaccjerk-meanfreq-y"/>
      <w:r>
        <w:t xml:space="preserve">fBodyAccJerk-meanFreq-Y</w:t>
      </w:r>
      <w:bookmarkEnd w:id="13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2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6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59-fBodyAccJerk-meanFreq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fbodyaccjerk-meanfreq-z"/>
      <w:r>
        <w:t xml:space="preserve">fBodyAccJerk-meanFreq-Z</w:t>
      </w:r>
      <w:bookmarkEnd w:id="1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3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60-fBodyAccJerk-meanFreq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fbodygyro-mean-x"/>
      <w:r>
        <w:t xml:space="preserve">fBodyGyro-mean-X</w:t>
      </w:r>
      <w:bookmarkEnd w:id="14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61-fBodyGyro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fbodygyro-mean-y"/>
      <w:r>
        <w:t xml:space="preserve">fBodyGyro-mean-Y</w:t>
      </w:r>
      <w:bookmarkEnd w:id="14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62-fBodyGyro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7" w:name="fbodygyro-mean-z"/>
      <w:r>
        <w:t xml:space="preserve">fBodyGyro-mean-Z</w:t>
      </w:r>
      <w:bookmarkEnd w:id="1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63-fBodyGyro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fbodygyro-std-x"/>
      <w:r>
        <w:t xml:space="preserve">fBodyGyro-std-X</w:t>
      </w:r>
      <w:bookmarkEnd w:id="1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64-fBodyGyro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1" w:name="fbodygyro-std-y"/>
      <w:r>
        <w:t xml:space="preserve">fBodyGyro-std-Y</w:t>
      </w:r>
      <w:bookmarkEnd w:id="15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65-fBodyGyro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fbodygyro-std-z"/>
      <w:r>
        <w:t xml:space="preserve">fBodyGyro-std-Z</w:t>
      </w:r>
      <w:bookmarkEnd w:id="15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66-fBodyGyro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fbodygyro-meanfreq-x"/>
      <w:r>
        <w:t xml:space="preserve">fBodyGyro-meanFreq-X</w:t>
      </w:r>
      <w:bookmarkEnd w:id="15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7; 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1; 0.7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67-fBodyGyro-meanFreq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fbodygyro-meanfreq-y"/>
      <w:r>
        <w:t xml:space="preserve">fBodyGyro-meanFreq-Y</w:t>
      </w:r>
      <w:bookmarkEnd w:id="15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5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68-fBodyGyro-meanFreq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fbodygyro-meanfreq-z"/>
      <w:r>
        <w:t xml:space="preserve">fBodyGyro-meanFreq-Z</w:t>
      </w:r>
      <w:bookmarkEnd w:id="15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4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9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69-fBodyGyro-meanFreq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fbodyaccmag-mean"/>
      <w:r>
        <w:t xml:space="preserve">fBodyAccMag-mean</w:t>
      </w:r>
      <w:bookmarkEnd w:id="1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70-fBodyAcc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3" w:name="fbodyaccmag-std"/>
      <w:r>
        <w:t xml:space="preserve">fBodyAccMag-std</w:t>
      </w:r>
      <w:bookmarkEnd w:id="1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71-fBodyAcc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5" w:name="fbodyaccmag-meanfreq"/>
      <w:r>
        <w:t xml:space="preserve">fBodyAccMag-meanFreq</w:t>
      </w:r>
      <w:bookmarkEnd w:id="16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4; 0.9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72-fBodyAcc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7" w:name="fbodybodyaccjerkmag-mean"/>
      <w:r>
        <w:t xml:space="preserve">fBodyBodyAccJerkMag-mean</w:t>
      </w:r>
      <w:bookmarkEnd w:id="16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8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73-fBodyBodyAcc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9" w:name="fbodybodyaccjerkmag-std"/>
      <w:r>
        <w:t xml:space="preserve">fBodyBodyAccJerkMag-std</w:t>
      </w:r>
      <w:bookmarkEnd w:id="1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8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74-fBodyBodyAcc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1" w:name="fbodybodyaccjerkmag-meanfreq"/>
      <w:r>
        <w:t xml:space="preserve">fBodyBodyAccJerkMag-meanFreq</w:t>
      </w:r>
      <w:bookmarkEnd w:id="17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76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75-fBodyBodyAccJerk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3" w:name="fbodybodygyromag-mean"/>
      <w:r>
        <w:t xml:space="preserve">fBodyBodyGyroMag-mean</w:t>
      </w:r>
      <w:bookmarkEnd w:id="1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76-fBodyBodyGyro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5" w:name="fbodybodygyromag-std"/>
      <w:r>
        <w:t xml:space="preserve">fBodyBodyGyroMag-std</w:t>
      </w:r>
      <w:bookmarkEnd w:id="1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9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77-fBodyBodyGyro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7" w:name="fbodybodygyromag-meanfreq"/>
      <w:r>
        <w:t xml:space="preserve">fBodyBodyGyroMag-meanFreq</w:t>
      </w:r>
      <w:bookmarkEnd w:id="17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2; 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9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78-fBodyBodyGyro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9" w:name="fbodybodygyrojerkmag-mean"/>
      <w:r>
        <w:t xml:space="preserve">fBodyBodyGyroJerkMag-mean</w:t>
      </w:r>
      <w:bookmarkEnd w:id="1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79-fBodyBodyGyro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1" w:name="fbodybodygyrojerkmag-std"/>
      <w:r>
        <w:t xml:space="preserve">fBodyBodyGyroJerkMag-std</w:t>
      </w:r>
      <w:bookmarkEnd w:id="1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80-fBodyBodyGyro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3" w:name="fbodybodygyrojerkmag-meanfreq"/>
      <w:r>
        <w:t xml:space="preserve">fBodyBodyGyroJerkMag-meanFreq</w:t>
      </w:r>
      <w:bookmarkEnd w:id="18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79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mean_std_files/figure-docx/Var-81-fBodyBodyGyroJerk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: djirufin (username:</w:t>
      </w:r>
      <w:r>
        <w:t xml:space="preserve"> </w:t>
      </w:r>
      <w:r>
        <w:rPr>
          <w:rStyle w:val="VerbatimChar"/>
        </w:rPr>
        <w:t xml:space="preserve">mdji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Mon Feb 10 2020 19:15:16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mdji/Documents/Coursera_3</w:t>
      </w:r>
    </w:p>
    <w:p>
      <w:pPr>
        <w:numPr>
          <w:numId w:val="1002"/>
          <w:ilvl w:val="0"/>
        </w:numPr>
      </w:pPr>
      <w:r>
        <w:t xml:space="preserve">dataMaid v1.4.0 [Pkg: 2019-12-10 from CRAN (R 3.6.2)]</w:t>
      </w:r>
    </w:p>
    <w:p>
      <w:pPr>
        <w:numPr>
          <w:numId w:val="1002"/>
          <w:ilvl w:val="0"/>
        </w:numPr>
      </w:pPr>
      <w:r>
        <w:t xml:space="preserve">R version 3.6.2 (2019-12-12).</w:t>
      </w:r>
    </w:p>
    <w:p>
      <w:pPr>
        <w:numPr>
          <w:numId w:val="1002"/>
          <w:ilvl w:val="0"/>
        </w:numPr>
      </w:pPr>
      <w:r>
        <w:t xml:space="preserve">Platform: x86_64-w64-mingw32/x64 (64-bit)(Windows 10 x64 (build 17763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df_mean_std, mode = c("summarize",  "visualize", "check"), smartNum = FALSE, file = "codebook_df_mean_std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df_mean_std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36" Target="media/rId36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38" Target="media/rId38.png" /><Relationship Type="http://schemas.openxmlformats.org/officeDocument/2006/relationships/image" Id="rId182" Target="media/rId182.png" /><Relationship Type="http://schemas.openxmlformats.org/officeDocument/2006/relationships/image" Id="rId184" Target="media/rId184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f_mean_std</dc:title>
  <dc:creator/>
  <cp:keywords/>
  <dcterms:created xsi:type="dcterms:W3CDTF">2020-02-10T18:17:34Z</dcterms:created>
  <dcterms:modified xsi:type="dcterms:W3CDTF">2020-02-10T18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0-02-10 19:15:14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